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C5E4C" w14:textId="118D564B" w:rsidR="0054215D" w:rsidRPr="00E876CA" w:rsidRDefault="0054215D" w:rsidP="0054215D">
      <w:pPr>
        <w:ind w:right="-1"/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p w14:paraId="3C897203" w14:textId="040B67FF" w:rsidR="0054215D" w:rsidRPr="00EB500D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B500D">
        <w:rPr>
          <w:rFonts w:ascii="Open Sans" w:hAnsi="Open Sans" w:cs="Open Sans"/>
          <w:b/>
          <w:bCs/>
          <w:color w:val="000000" w:themeColor="text1"/>
        </w:rPr>
        <w:t xml:space="preserve">ANEXO </w:t>
      </w:r>
      <w:r w:rsidR="0054215D" w:rsidRPr="00EB500D">
        <w:rPr>
          <w:rFonts w:ascii="Open Sans" w:hAnsi="Open Sans" w:cs="Open Sans"/>
          <w:b/>
          <w:bCs/>
          <w:color w:val="000000" w:themeColor="text1"/>
        </w:rPr>
        <w:t>V</w:t>
      </w:r>
      <w:r w:rsidR="0094529D">
        <w:rPr>
          <w:rFonts w:ascii="Open Sans" w:hAnsi="Open Sans" w:cs="Open Sans"/>
          <w:b/>
          <w:bCs/>
          <w:color w:val="000000" w:themeColor="text1"/>
        </w:rPr>
        <w:t>I</w:t>
      </w:r>
    </w:p>
    <w:p w14:paraId="7CE015FB" w14:textId="1159C93A" w:rsidR="006772F1" w:rsidRPr="00EB500D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B500D">
        <w:rPr>
          <w:rFonts w:ascii="Open Sans" w:hAnsi="Open Sans" w:cs="Open Sans"/>
          <w:b/>
          <w:bCs/>
          <w:color w:val="000000" w:themeColor="text1"/>
        </w:rPr>
        <w:t>FORMULÁRIO DE RECURSO ADMINISTRATIVO</w:t>
      </w:r>
    </w:p>
    <w:p w14:paraId="3BB836E5" w14:textId="7FE7C2EA" w:rsidR="006772F1" w:rsidRPr="00EB500D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</w:rPr>
      </w:pP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5783"/>
      </w:tblGrid>
      <w:tr w:rsidR="006772F1" w:rsidRPr="00EB500D" w14:paraId="26EB2269" w14:textId="77777777" w:rsidTr="00D74C03">
        <w:trPr>
          <w:trHeight w:val="535"/>
        </w:trPr>
        <w:tc>
          <w:tcPr>
            <w:tcW w:w="10031" w:type="dxa"/>
            <w:gridSpan w:val="2"/>
            <w:shd w:val="clear" w:color="auto" w:fill="auto"/>
          </w:tcPr>
          <w:p w14:paraId="251EBAA5" w14:textId="29646491" w:rsidR="006772F1" w:rsidRPr="00EB500D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</w:rPr>
            </w:pPr>
            <w:r w:rsidRPr="00EB500D">
              <w:rPr>
                <w:rFonts w:ascii="Open Sans" w:hAnsi="Open Sans" w:cs="Open Sans"/>
                <w:b/>
                <w:color w:val="000000" w:themeColor="text1"/>
              </w:rPr>
              <w:t xml:space="preserve">RECURSO – Edital Nº </w:t>
            </w:r>
            <w:r w:rsidR="00EB500D">
              <w:rPr>
                <w:rFonts w:ascii="Open Sans" w:hAnsi="Open Sans" w:cs="Open Sans"/>
                <w:b/>
                <w:color w:val="000000" w:themeColor="text1"/>
              </w:rPr>
              <w:t>01</w:t>
            </w:r>
            <w:r w:rsidRPr="00EB500D">
              <w:rPr>
                <w:rFonts w:ascii="Open Sans" w:hAnsi="Open Sans" w:cs="Open Sans"/>
                <w:b/>
                <w:color w:val="000000" w:themeColor="text1"/>
              </w:rPr>
              <w:t>/20</w:t>
            </w:r>
            <w:r w:rsidR="00EB500D">
              <w:rPr>
                <w:rFonts w:ascii="Open Sans" w:hAnsi="Open Sans" w:cs="Open Sans"/>
                <w:b/>
                <w:color w:val="000000" w:themeColor="text1"/>
              </w:rPr>
              <w:t>21</w:t>
            </w:r>
            <w:r w:rsidRPr="00EB500D">
              <w:rPr>
                <w:rFonts w:ascii="Open Sans" w:hAnsi="Open Sans" w:cs="Open Sans"/>
                <w:b/>
                <w:color w:val="000000" w:themeColor="text1"/>
              </w:rPr>
              <w:t>/</w:t>
            </w:r>
            <w:r w:rsidR="00DD25B3" w:rsidRPr="00EB500D">
              <w:rPr>
                <w:rFonts w:ascii="Open Sans" w:hAnsi="Open Sans" w:cs="Open Sans"/>
                <w:b/>
                <w:color w:val="000000" w:themeColor="text1"/>
              </w:rPr>
              <w:t>DINOVE</w:t>
            </w:r>
            <w:r w:rsidRPr="00EB500D">
              <w:rPr>
                <w:rFonts w:ascii="Open Sans" w:hAnsi="Open Sans" w:cs="Open Sans"/>
                <w:b/>
                <w:color w:val="000000" w:themeColor="text1"/>
              </w:rPr>
              <w:t xml:space="preserve"> – PROGRAMA </w:t>
            </w:r>
            <w:r w:rsidR="00EB500D" w:rsidRPr="00EB500D">
              <w:rPr>
                <w:rFonts w:ascii="Open Sans" w:hAnsi="Open Sans" w:cs="Open Sans"/>
                <w:b/>
                <w:color w:val="000000" w:themeColor="text1"/>
              </w:rPr>
              <w:t>IFEMPREENDEDORSE</w:t>
            </w:r>
          </w:p>
        </w:tc>
      </w:tr>
      <w:tr w:rsidR="006772F1" w:rsidRPr="00EB500D" w14:paraId="353141D4" w14:textId="77777777" w:rsidTr="00D74C03">
        <w:trPr>
          <w:trHeight w:val="426"/>
        </w:trPr>
        <w:tc>
          <w:tcPr>
            <w:tcW w:w="10031" w:type="dxa"/>
            <w:gridSpan w:val="2"/>
            <w:shd w:val="clear" w:color="auto" w:fill="auto"/>
          </w:tcPr>
          <w:p w14:paraId="2593E126" w14:textId="77777777" w:rsidR="006772F1" w:rsidRPr="00EB500D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Título do Projeto:</w:t>
            </w:r>
          </w:p>
        </w:tc>
      </w:tr>
      <w:tr w:rsidR="006772F1" w:rsidRPr="00EB500D" w14:paraId="353BC360" w14:textId="77777777" w:rsidTr="00D74C03">
        <w:trPr>
          <w:trHeight w:val="474"/>
        </w:trPr>
        <w:tc>
          <w:tcPr>
            <w:tcW w:w="10031" w:type="dxa"/>
            <w:gridSpan w:val="2"/>
            <w:shd w:val="clear" w:color="auto" w:fill="auto"/>
          </w:tcPr>
          <w:p w14:paraId="3DB71F62" w14:textId="1FDA9E51" w:rsidR="006772F1" w:rsidRPr="00EB500D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 xml:space="preserve">Nome do(a) </w:t>
            </w:r>
            <w:r w:rsidR="00EB500D">
              <w:rPr>
                <w:rFonts w:ascii="Open Sans" w:hAnsi="Open Sans" w:cs="Open Sans"/>
                <w:color w:val="000000" w:themeColor="text1"/>
              </w:rPr>
              <w:t>Coordenador de Equipe</w:t>
            </w:r>
            <w:r w:rsidRPr="00EB500D">
              <w:rPr>
                <w:rFonts w:ascii="Open Sans" w:hAnsi="Open Sans" w:cs="Open Sans"/>
                <w:color w:val="000000" w:themeColor="text1"/>
              </w:rPr>
              <w:t>:</w:t>
            </w:r>
          </w:p>
        </w:tc>
      </w:tr>
      <w:tr w:rsidR="005B4A58" w:rsidRPr="00EB500D" w14:paraId="6201E24D" w14:textId="77777777" w:rsidTr="005C4504">
        <w:trPr>
          <w:trHeight w:val="411"/>
        </w:trPr>
        <w:tc>
          <w:tcPr>
            <w:tcW w:w="4248" w:type="dxa"/>
            <w:shd w:val="clear" w:color="auto" w:fill="auto"/>
          </w:tcPr>
          <w:p w14:paraId="50C30C5F" w14:textId="740DD259" w:rsidR="005B4A58" w:rsidRPr="00EB500D" w:rsidRDefault="005B4A58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SIAPE:</w:t>
            </w:r>
          </w:p>
        </w:tc>
        <w:tc>
          <w:tcPr>
            <w:tcW w:w="5783" w:type="dxa"/>
            <w:shd w:val="clear" w:color="auto" w:fill="auto"/>
          </w:tcPr>
          <w:p w14:paraId="56219945" w14:textId="2358FB34" w:rsidR="005B4A58" w:rsidRPr="00EB500D" w:rsidRDefault="005B4A58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Campus</w:t>
            </w:r>
            <w:r>
              <w:rPr>
                <w:rFonts w:ascii="Open Sans" w:hAnsi="Open Sans" w:cs="Open Sans"/>
                <w:color w:val="000000" w:themeColor="text1"/>
              </w:rPr>
              <w:t>/Setor</w:t>
            </w:r>
            <w:r w:rsidRPr="00EB500D">
              <w:rPr>
                <w:rFonts w:ascii="Open Sans" w:hAnsi="Open Sans" w:cs="Open Sans"/>
                <w:color w:val="000000" w:themeColor="text1"/>
              </w:rPr>
              <w:t>:</w:t>
            </w:r>
          </w:p>
        </w:tc>
      </w:tr>
      <w:tr w:rsidR="00B60DD0" w:rsidRPr="00EB500D" w14:paraId="1B8611F5" w14:textId="77777777" w:rsidTr="0023310F">
        <w:trPr>
          <w:trHeight w:val="416"/>
        </w:trPr>
        <w:tc>
          <w:tcPr>
            <w:tcW w:w="4248" w:type="dxa"/>
            <w:shd w:val="clear" w:color="auto" w:fill="auto"/>
          </w:tcPr>
          <w:p w14:paraId="7D5395EF" w14:textId="77777777" w:rsidR="00B60DD0" w:rsidRPr="00EB500D" w:rsidRDefault="00B60DD0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RG:</w:t>
            </w:r>
          </w:p>
        </w:tc>
        <w:tc>
          <w:tcPr>
            <w:tcW w:w="5783" w:type="dxa"/>
            <w:shd w:val="clear" w:color="auto" w:fill="auto"/>
          </w:tcPr>
          <w:p w14:paraId="030615FC" w14:textId="163F69A3" w:rsidR="00B60DD0" w:rsidRPr="00EB500D" w:rsidRDefault="00B60DD0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Órgão Expedidor</w:t>
            </w:r>
            <w:r w:rsidRPr="00EB500D">
              <w:rPr>
                <w:rFonts w:ascii="Open Sans" w:hAnsi="Open Sans" w:cs="Open Sans"/>
                <w:color w:val="000000" w:themeColor="text1"/>
              </w:rPr>
              <w:t>:</w:t>
            </w:r>
          </w:p>
        </w:tc>
      </w:tr>
      <w:tr w:rsidR="00B60DD0" w:rsidRPr="00EB500D" w14:paraId="7E74E88B" w14:textId="77777777" w:rsidTr="00C549AE">
        <w:trPr>
          <w:trHeight w:val="416"/>
        </w:trPr>
        <w:tc>
          <w:tcPr>
            <w:tcW w:w="4248" w:type="dxa"/>
            <w:shd w:val="clear" w:color="auto" w:fill="auto"/>
          </w:tcPr>
          <w:p w14:paraId="2AE85E28" w14:textId="2BB13056" w:rsidR="00B60DD0" w:rsidRPr="00EB500D" w:rsidRDefault="00B60DD0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CPF:</w:t>
            </w:r>
          </w:p>
        </w:tc>
        <w:tc>
          <w:tcPr>
            <w:tcW w:w="5783" w:type="dxa"/>
            <w:shd w:val="clear" w:color="auto" w:fill="auto"/>
          </w:tcPr>
          <w:p w14:paraId="1926BEDD" w14:textId="3A133118" w:rsidR="00B60DD0" w:rsidRPr="00EB500D" w:rsidRDefault="00B60DD0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>
              <w:rPr>
                <w:rFonts w:ascii="Open Sans" w:hAnsi="Open Sans" w:cs="Open Sans"/>
                <w:color w:val="000000" w:themeColor="text1"/>
              </w:rPr>
              <w:t>Fone:</w:t>
            </w:r>
          </w:p>
        </w:tc>
      </w:tr>
      <w:tr w:rsidR="006772F1" w:rsidRPr="00EB500D" w14:paraId="72894286" w14:textId="77777777" w:rsidTr="00D74C03">
        <w:tc>
          <w:tcPr>
            <w:tcW w:w="10031" w:type="dxa"/>
            <w:gridSpan w:val="2"/>
            <w:shd w:val="clear" w:color="auto" w:fill="auto"/>
          </w:tcPr>
          <w:p w14:paraId="016B9A55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B500D">
              <w:rPr>
                <w:rFonts w:ascii="Open Sans" w:hAnsi="Open Sans" w:cs="Open Sans"/>
                <w:color w:val="000000" w:themeColor="text1"/>
              </w:rPr>
              <w:t>FUNDAMENTO:</w:t>
            </w:r>
          </w:p>
          <w:p w14:paraId="180C6D72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2FCF7B98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45C538A5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3A1AD989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331838C8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43472C98" w14:textId="77777777" w:rsidR="006772F1" w:rsidRPr="00EB500D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</w:rPr>
            </w:pPr>
          </w:p>
          <w:p w14:paraId="1C869831" w14:textId="77777777" w:rsidR="006772F1" w:rsidRPr="00EB500D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5B4A58" w:rsidRPr="00EB500D" w14:paraId="75F4E1F5" w14:textId="77777777" w:rsidTr="008F23D0">
        <w:trPr>
          <w:trHeight w:val="487"/>
        </w:trPr>
        <w:tc>
          <w:tcPr>
            <w:tcW w:w="10031" w:type="dxa"/>
            <w:gridSpan w:val="2"/>
            <w:shd w:val="clear" w:color="auto" w:fill="auto"/>
          </w:tcPr>
          <w:p w14:paraId="607EA7B6" w14:textId="0B7096CF" w:rsidR="005B4A58" w:rsidRPr="00EB500D" w:rsidRDefault="005B4A58" w:rsidP="005B4A58">
            <w:pPr>
              <w:pStyle w:val="Recuodecorpodetexto21"/>
              <w:spacing w:line="240" w:lineRule="auto"/>
              <w:ind w:firstLine="0"/>
              <w:jc w:val="right"/>
              <w:rPr>
                <w:rFonts w:ascii="Open Sans" w:hAnsi="Open Sans" w:cs="Open Sans"/>
                <w:color w:val="000000" w:themeColor="text1"/>
                <w:sz w:val="22"/>
                <w:szCs w:val="22"/>
              </w:rPr>
            </w:pPr>
            <w:proofErr w:type="gramStart"/>
            <w:r w:rsidRPr="00EB500D">
              <w:rPr>
                <w:rFonts w:ascii="Open Sans" w:hAnsi="Open Sans" w:cs="Open Sans"/>
                <w:color w:val="000000" w:themeColor="text1"/>
                <w:sz w:val="22"/>
                <w:szCs w:val="22"/>
              </w:rPr>
              <w:t xml:space="preserve">,   </w:t>
            </w:r>
            <w:proofErr w:type="gramEnd"/>
            <w:r w:rsidRPr="00EB500D">
              <w:rPr>
                <w:rFonts w:ascii="Open Sans" w:hAnsi="Open Sans" w:cs="Open Sans"/>
                <w:color w:val="000000" w:themeColor="text1"/>
                <w:sz w:val="22"/>
                <w:szCs w:val="22"/>
              </w:rPr>
              <w:t xml:space="preserve">      /           /20</w:t>
            </w:r>
            <w:r>
              <w:rPr>
                <w:rFonts w:ascii="Open Sans" w:hAnsi="Open Sans" w:cs="Open Sans"/>
                <w:color w:val="000000" w:themeColor="text1"/>
                <w:sz w:val="22"/>
                <w:szCs w:val="22"/>
              </w:rPr>
              <w:t>21</w:t>
            </w:r>
          </w:p>
        </w:tc>
      </w:tr>
    </w:tbl>
    <w:p w14:paraId="09ED615A" w14:textId="0D86015A" w:rsidR="006772F1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EE9663" w14:textId="240C32C0" w:rsidR="0094529D" w:rsidRDefault="0094529D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09CC1391" w14:textId="4408DAFA" w:rsidR="00A97C3C" w:rsidRPr="00E876CA" w:rsidRDefault="00A97C3C" w:rsidP="0094529D">
      <w:pPr>
        <w:jc w:val="center"/>
        <w:rPr>
          <w:rFonts w:ascii="Open Sans" w:hAnsi="Open Sans" w:cs="Open Sans"/>
          <w:color w:val="000000" w:themeColor="text1"/>
        </w:rPr>
      </w:pPr>
    </w:p>
    <w:sectPr w:rsidR="00A97C3C" w:rsidRPr="00E876CA" w:rsidSect="00DA37AA">
      <w:headerReference w:type="default" r:id="rId8"/>
      <w:footerReference w:type="default" r:id="rId9"/>
      <w:pgSz w:w="11906" w:h="16838" w:code="9"/>
      <w:pgMar w:top="1843" w:right="1274" w:bottom="992" w:left="1276" w:header="709" w:footer="2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137BD" w14:textId="77777777" w:rsidR="00A170F3" w:rsidRDefault="00A170F3" w:rsidP="00D26868">
      <w:r>
        <w:separator/>
      </w:r>
    </w:p>
  </w:endnote>
  <w:endnote w:type="continuationSeparator" w:id="0">
    <w:p w14:paraId="326B896F" w14:textId="77777777" w:rsidR="00A170F3" w:rsidRDefault="00A170F3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Verdan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5E5A2" w14:textId="470119F2" w:rsidR="00DA37AA" w:rsidRPr="00884BC7" w:rsidRDefault="00DA37AA" w:rsidP="00884BC7">
    <w:pPr>
      <w:pStyle w:val="Rodap"/>
      <w:pBdr>
        <w:top w:val="single" w:sz="4" w:space="1" w:color="auto"/>
      </w:pBdr>
      <w:tabs>
        <w:tab w:val="clear" w:pos="4252"/>
        <w:tab w:val="clear" w:pos="8504"/>
        <w:tab w:val="center" w:pos="5954"/>
        <w:tab w:val="right" w:pos="8931"/>
      </w:tabs>
      <w:ind w:right="567"/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1</w:t>
    </w:r>
    <w:r w:rsidRPr="00007505">
      <w:rPr>
        <w:rFonts w:ascii="Open Sans" w:hAnsi="Open Sans" w:cs="Open Sans"/>
        <w:sz w:val="18"/>
      </w:rPr>
      <w:t>/20</w:t>
    </w:r>
    <w:r>
      <w:rPr>
        <w:rFonts w:ascii="Open Sans" w:hAnsi="Open Sans" w:cs="Open Sans"/>
        <w:sz w:val="18"/>
      </w:rPr>
      <w:t>21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IFEMPREENDEDORSE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>/IFS</w:t>
    </w:r>
    <w:r>
      <w:rPr>
        <w:rFonts w:ascii="Open Sans" w:hAnsi="Open Sans" w:cs="Open Sans"/>
        <w:sz w:val="18"/>
      </w:rPr>
      <w:tab/>
    </w:r>
    <w:r>
      <w:rPr>
        <w:rFonts w:ascii="Open Sans" w:hAnsi="Open Sans" w:cs="Open Sans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C753F" w14:textId="77777777" w:rsidR="00A170F3" w:rsidRDefault="00A170F3" w:rsidP="00D26868">
      <w:r>
        <w:separator/>
      </w:r>
    </w:p>
  </w:footnote>
  <w:footnote w:type="continuationSeparator" w:id="0">
    <w:p w14:paraId="4539D6F8" w14:textId="77777777" w:rsidR="00A170F3" w:rsidRDefault="00A170F3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37E64" w14:textId="77777777" w:rsidR="00DA37AA" w:rsidRPr="00EC6DD3" w:rsidRDefault="00DA37AA" w:rsidP="00D26868">
    <w:pPr>
      <w:pStyle w:val="Cabealho"/>
      <w:rPr>
        <w:rFonts w:ascii="Open Sans" w:hAnsi="Open Sans" w:cs="Open Sans"/>
        <w:sz w:val="8"/>
        <w:szCs w:val="20"/>
      </w:rPr>
    </w:pPr>
    <w:r w:rsidRPr="00EC6DD3">
      <w:rPr>
        <w:rFonts w:ascii="Open Sans" w:hAnsi="Open Sans" w:cs="Open Sans"/>
      </w:rPr>
      <w:t xml:space="preserve"> </w:t>
    </w:r>
  </w:p>
  <w:p w14:paraId="69D4AA1A" w14:textId="77777777" w:rsidR="00DA37AA" w:rsidRPr="00007505" w:rsidRDefault="00A170F3" w:rsidP="009915E1">
    <w:pPr>
      <w:pStyle w:val="Cabealho"/>
      <w:jc w:val="center"/>
    </w:pPr>
    <w:r>
      <w:pict w14:anchorId="4B1AD7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86" type="#_x0000_t75" style="width:245.9pt;height:42.1pt">
          <v:imagedata r:id="rId1" o:title="marca Dinove horizont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16B62"/>
    <w:multiLevelType w:val="multilevel"/>
    <w:tmpl w:val="8D2AF14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3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4" w15:restartNumberingAfterBreak="0">
    <w:nsid w:val="1FA40B30"/>
    <w:multiLevelType w:val="multilevel"/>
    <w:tmpl w:val="F69E957C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8C65D68"/>
    <w:multiLevelType w:val="hybridMultilevel"/>
    <w:tmpl w:val="5B5ADED8"/>
    <w:lvl w:ilvl="0" w:tplc="854AEF04">
      <w:start w:val="1"/>
      <w:numFmt w:val="lowerLetter"/>
      <w:lvlText w:val="%1)"/>
      <w:lvlJc w:val="left"/>
      <w:pPr>
        <w:ind w:left="783" w:hanging="358"/>
      </w:pPr>
      <w:rPr>
        <w:rFonts w:hint="default"/>
        <w:b/>
        <w:bCs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6" w15:restartNumberingAfterBreak="0">
    <w:nsid w:val="2C817CC1"/>
    <w:multiLevelType w:val="multilevel"/>
    <w:tmpl w:val="4BECFF04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E31127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F096F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402"/>
    <w:multiLevelType w:val="multilevel"/>
    <w:tmpl w:val="03E2605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496E4482"/>
    <w:multiLevelType w:val="multilevel"/>
    <w:tmpl w:val="B434A20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F5B37"/>
    <w:multiLevelType w:val="multilevel"/>
    <w:tmpl w:val="3D76368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1D7773B"/>
    <w:multiLevelType w:val="multilevel"/>
    <w:tmpl w:val="C888C31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  <w:b/>
        <w:bCs w:val="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8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19" w15:restartNumberingAfterBreak="0">
    <w:nsid w:val="588A6A96"/>
    <w:multiLevelType w:val="hybridMultilevel"/>
    <w:tmpl w:val="5038FE1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0" w15:restartNumberingAfterBreak="0">
    <w:nsid w:val="59030800"/>
    <w:multiLevelType w:val="multilevel"/>
    <w:tmpl w:val="332A3B30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22" w15:restartNumberingAfterBreak="0">
    <w:nsid w:val="5D782076"/>
    <w:multiLevelType w:val="hybridMultilevel"/>
    <w:tmpl w:val="30467C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3" w15:restartNumberingAfterBreak="0">
    <w:nsid w:val="643D51EF"/>
    <w:multiLevelType w:val="multilevel"/>
    <w:tmpl w:val="82E65B5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67A039CF"/>
    <w:multiLevelType w:val="hybridMultilevel"/>
    <w:tmpl w:val="177A1860"/>
    <w:lvl w:ilvl="0" w:tplc="9CF052CA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bCs/>
      </w:rPr>
    </w:lvl>
    <w:lvl w:ilvl="1" w:tplc="0416001B">
      <w:start w:val="1"/>
      <w:numFmt w:val="lowerRoman"/>
      <w:lvlText w:val="%2."/>
      <w:lvlJc w:val="righ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26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28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1" w15:restartNumberingAfterBreak="0">
    <w:nsid w:val="7D837110"/>
    <w:multiLevelType w:val="multilevel"/>
    <w:tmpl w:val="775EE9C0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720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8"/>
  </w:num>
  <w:num w:numId="2">
    <w:abstractNumId w:val="3"/>
  </w:num>
  <w:num w:numId="3">
    <w:abstractNumId w:val="5"/>
  </w:num>
  <w:num w:numId="4">
    <w:abstractNumId w:val="21"/>
  </w:num>
  <w:num w:numId="5">
    <w:abstractNumId w:val="19"/>
  </w:num>
  <w:num w:numId="6">
    <w:abstractNumId w:val="2"/>
  </w:num>
  <w:num w:numId="7">
    <w:abstractNumId w:val="15"/>
  </w:num>
  <w:num w:numId="8">
    <w:abstractNumId w:val="10"/>
  </w:num>
  <w:num w:numId="9">
    <w:abstractNumId w:val="28"/>
  </w:num>
  <w:num w:numId="10">
    <w:abstractNumId w:val="26"/>
  </w:num>
  <w:num w:numId="11">
    <w:abstractNumId w:val="1"/>
  </w:num>
  <w:num w:numId="12">
    <w:abstractNumId w:val="29"/>
  </w:num>
  <w:num w:numId="13">
    <w:abstractNumId w:val="25"/>
  </w:num>
  <w:num w:numId="14">
    <w:abstractNumId w:val="27"/>
  </w:num>
  <w:num w:numId="15">
    <w:abstractNumId w:val="13"/>
  </w:num>
  <w:num w:numId="16">
    <w:abstractNumId w:val="0"/>
  </w:num>
  <w:num w:numId="17">
    <w:abstractNumId w:val="14"/>
  </w:num>
  <w:num w:numId="18">
    <w:abstractNumId w:val="22"/>
  </w:num>
  <w:num w:numId="19">
    <w:abstractNumId w:val="30"/>
  </w:num>
  <w:num w:numId="20">
    <w:abstractNumId w:val="11"/>
  </w:num>
  <w:num w:numId="21">
    <w:abstractNumId w:val="12"/>
  </w:num>
  <w:num w:numId="22">
    <w:abstractNumId w:val="20"/>
  </w:num>
  <w:num w:numId="23">
    <w:abstractNumId w:val="16"/>
  </w:num>
  <w:num w:numId="24">
    <w:abstractNumId w:val="8"/>
  </w:num>
  <w:num w:numId="25">
    <w:abstractNumId w:val="6"/>
  </w:num>
  <w:num w:numId="26">
    <w:abstractNumId w:val="4"/>
  </w:num>
  <w:num w:numId="27">
    <w:abstractNumId w:val="24"/>
  </w:num>
  <w:num w:numId="28">
    <w:abstractNumId w:val="9"/>
  </w:num>
  <w:num w:numId="29">
    <w:abstractNumId w:val="31"/>
  </w:num>
  <w:num w:numId="30">
    <w:abstractNumId w:val="7"/>
  </w:num>
  <w:num w:numId="31">
    <w:abstractNumId w:val="23"/>
  </w:num>
  <w:num w:numId="32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rQ0MjM1NbcAcpR0lIJTi4sz8/NACoxqAX2entEsAAAA"/>
  </w:docVars>
  <w:rsids>
    <w:rsidRoot w:val="00D26868"/>
    <w:rsid w:val="000248AB"/>
    <w:rsid w:val="0002510C"/>
    <w:rsid w:val="00034CA2"/>
    <w:rsid w:val="00043288"/>
    <w:rsid w:val="000468A6"/>
    <w:rsid w:val="00063362"/>
    <w:rsid w:val="00065B79"/>
    <w:rsid w:val="00075883"/>
    <w:rsid w:val="0008342E"/>
    <w:rsid w:val="00086AFF"/>
    <w:rsid w:val="00093D3C"/>
    <w:rsid w:val="00096E6B"/>
    <w:rsid w:val="000A498B"/>
    <w:rsid w:val="000D1DF3"/>
    <w:rsid w:val="001172BC"/>
    <w:rsid w:val="00117ADB"/>
    <w:rsid w:val="00120013"/>
    <w:rsid w:val="001413FD"/>
    <w:rsid w:val="001707F4"/>
    <w:rsid w:val="00183710"/>
    <w:rsid w:val="001B3E11"/>
    <w:rsid w:val="001B554F"/>
    <w:rsid w:val="001C6675"/>
    <w:rsid w:val="00200199"/>
    <w:rsid w:val="00211106"/>
    <w:rsid w:val="00214C2A"/>
    <w:rsid w:val="00214CD3"/>
    <w:rsid w:val="00222E6A"/>
    <w:rsid w:val="00235CEA"/>
    <w:rsid w:val="00237CDD"/>
    <w:rsid w:val="0026165A"/>
    <w:rsid w:val="00275B0D"/>
    <w:rsid w:val="0027797F"/>
    <w:rsid w:val="00290278"/>
    <w:rsid w:val="00294C92"/>
    <w:rsid w:val="002A48C8"/>
    <w:rsid w:val="002A4E85"/>
    <w:rsid w:val="002B420F"/>
    <w:rsid w:val="002B5AEC"/>
    <w:rsid w:val="002C5DC9"/>
    <w:rsid w:val="002F5C16"/>
    <w:rsid w:val="00301117"/>
    <w:rsid w:val="0030148C"/>
    <w:rsid w:val="00324E7F"/>
    <w:rsid w:val="00327634"/>
    <w:rsid w:val="003276E7"/>
    <w:rsid w:val="003350D2"/>
    <w:rsid w:val="00337177"/>
    <w:rsid w:val="00342E8A"/>
    <w:rsid w:val="00355672"/>
    <w:rsid w:val="003577E6"/>
    <w:rsid w:val="0036124A"/>
    <w:rsid w:val="0036405D"/>
    <w:rsid w:val="00382857"/>
    <w:rsid w:val="00394698"/>
    <w:rsid w:val="003A3314"/>
    <w:rsid w:val="003A3C0F"/>
    <w:rsid w:val="003B7B06"/>
    <w:rsid w:val="003C3BAF"/>
    <w:rsid w:val="003D50FB"/>
    <w:rsid w:val="003E12AC"/>
    <w:rsid w:val="003E24E5"/>
    <w:rsid w:val="003F6269"/>
    <w:rsid w:val="004040FF"/>
    <w:rsid w:val="00407389"/>
    <w:rsid w:val="004115F7"/>
    <w:rsid w:val="00420861"/>
    <w:rsid w:val="00463171"/>
    <w:rsid w:val="00463605"/>
    <w:rsid w:val="0046485C"/>
    <w:rsid w:val="00486CAA"/>
    <w:rsid w:val="004A3431"/>
    <w:rsid w:val="004B022B"/>
    <w:rsid w:val="004C513C"/>
    <w:rsid w:val="004D0ACD"/>
    <w:rsid w:val="004D4C45"/>
    <w:rsid w:val="004D77DD"/>
    <w:rsid w:val="004E1A74"/>
    <w:rsid w:val="004F6CCC"/>
    <w:rsid w:val="00502542"/>
    <w:rsid w:val="00504CDC"/>
    <w:rsid w:val="005070E9"/>
    <w:rsid w:val="00525F48"/>
    <w:rsid w:val="0054215D"/>
    <w:rsid w:val="0055107D"/>
    <w:rsid w:val="005532CE"/>
    <w:rsid w:val="00556512"/>
    <w:rsid w:val="005565BC"/>
    <w:rsid w:val="00566E5D"/>
    <w:rsid w:val="00587ABD"/>
    <w:rsid w:val="005A0C95"/>
    <w:rsid w:val="005A292A"/>
    <w:rsid w:val="005A2C7E"/>
    <w:rsid w:val="005B3462"/>
    <w:rsid w:val="005B4A58"/>
    <w:rsid w:val="005C6F73"/>
    <w:rsid w:val="005D1CD1"/>
    <w:rsid w:val="005D7AFB"/>
    <w:rsid w:val="005E2150"/>
    <w:rsid w:val="005F156D"/>
    <w:rsid w:val="00600934"/>
    <w:rsid w:val="00613E68"/>
    <w:rsid w:val="00615191"/>
    <w:rsid w:val="00617BF3"/>
    <w:rsid w:val="00617DEA"/>
    <w:rsid w:val="00621F63"/>
    <w:rsid w:val="00623EE7"/>
    <w:rsid w:val="00631C1B"/>
    <w:rsid w:val="00635518"/>
    <w:rsid w:val="00644C37"/>
    <w:rsid w:val="00657E2B"/>
    <w:rsid w:val="00671CBE"/>
    <w:rsid w:val="00674C72"/>
    <w:rsid w:val="006772F1"/>
    <w:rsid w:val="00690B24"/>
    <w:rsid w:val="006C5A20"/>
    <w:rsid w:val="006C6750"/>
    <w:rsid w:val="006D1AAC"/>
    <w:rsid w:val="006D27D4"/>
    <w:rsid w:val="006D5706"/>
    <w:rsid w:val="006D5A5B"/>
    <w:rsid w:val="006D7CD7"/>
    <w:rsid w:val="006E1B1A"/>
    <w:rsid w:val="006E34EC"/>
    <w:rsid w:val="006E472E"/>
    <w:rsid w:val="006E58F3"/>
    <w:rsid w:val="006F6194"/>
    <w:rsid w:val="006F70F4"/>
    <w:rsid w:val="006F7222"/>
    <w:rsid w:val="006F7FD8"/>
    <w:rsid w:val="00716367"/>
    <w:rsid w:val="007177B2"/>
    <w:rsid w:val="00721EC2"/>
    <w:rsid w:val="00741AD5"/>
    <w:rsid w:val="00743CA3"/>
    <w:rsid w:val="00764AE6"/>
    <w:rsid w:val="00764EC2"/>
    <w:rsid w:val="00772DF7"/>
    <w:rsid w:val="00777DCA"/>
    <w:rsid w:val="00786DFB"/>
    <w:rsid w:val="00787373"/>
    <w:rsid w:val="00787EE5"/>
    <w:rsid w:val="00793DF8"/>
    <w:rsid w:val="007B3B0F"/>
    <w:rsid w:val="007C0A8C"/>
    <w:rsid w:val="007C26C5"/>
    <w:rsid w:val="007C498C"/>
    <w:rsid w:val="007D12CD"/>
    <w:rsid w:val="007D1F81"/>
    <w:rsid w:val="007D3323"/>
    <w:rsid w:val="007E36CC"/>
    <w:rsid w:val="007E7D61"/>
    <w:rsid w:val="007F092A"/>
    <w:rsid w:val="007F0D39"/>
    <w:rsid w:val="007F24B5"/>
    <w:rsid w:val="0080174D"/>
    <w:rsid w:val="00801EF3"/>
    <w:rsid w:val="0082233A"/>
    <w:rsid w:val="0082575E"/>
    <w:rsid w:val="00834D55"/>
    <w:rsid w:val="00841D74"/>
    <w:rsid w:val="008444B0"/>
    <w:rsid w:val="0084522B"/>
    <w:rsid w:val="00850D29"/>
    <w:rsid w:val="0085219F"/>
    <w:rsid w:val="008566A7"/>
    <w:rsid w:val="00860011"/>
    <w:rsid w:val="0086535B"/>
    <w:rsid w:val="00865742"/>
    <w:rsid w:val="00873C19"/>
    <w:rsid w:val="00875637"/>
    <w:rsid w:val="00884BC7"/>
    <w:rsid w:val="00890C5D"/>
    <w:rsid w:val="008A03CF"/>
    <w:rsid w:val="008A18CB"/>
    <w:rsid w:val="008B0909"/>
    <w:rsid w:val="008C703C"/>
    <w:rsid w:val="008D4DC7"/>
    <w:rsid w:val="008E411B"/>
    <w:rsid w:val="008F18E5"/>
    <w:rsid w:val="008F3805"/>
    <w:rsid w:val="008F48D8"/>
    <w:rsid w:val="00915411"/>
    <w:rsid w:val="009159CA"/>
    <w:rsid w:val="0092192A"/>
    <w:rsid w:val="00925DE6"/>
    <w:rsid w:val="009271AB"/>
    <w:rsid w:val="00934355"/>
    <w:rsid w:val="0094529D"/>
    <w:rsid w:val="00955FBB"/>
    <w:rsid w:val="009632B3"/>
    <w:rsid w:val="0096430F"/>
    <w:rsid w:val="00971EDA"/>
    <w:rsid w:val="00981232"/>
    <w:rsid w:val="00981B8F"/>
    <w:rsid w:val="00986090"/>
    <w:rsid w:val="009915E1"/>
    <w:rsid w:val="0099310B"/>
    <w:rsid w:val="00993C3F"/>
    <w:rsid w:val="009A0722"/>
    <w:rsid w:val="009B238C"/>
    <w:rsid w:val="009B28B2"/>
    <w:rsid w:val="009B615C"/>
    <w:rsid w:val="009C14D8"/>
    <w:rsid w:val="009C6473"/>
    <w:rsid w:val="009C664D"/>
    <w:rsid w:val="009C6FE1"/>
    <w:rsid w:val="009D47BC"/>
    <w:rsid w:val="009E313A"/>
    <w:rsid w:val="009F4D3E"/>
    <w:rsid w:val="00A138B6"/>
    <w:rsid w:val="00A170F3"/>
    <w:rsid w:val="00A2011F"/>
    <w:rsid w:val="00A236AB"/>
    <w:rsid w:val="00A31650"/>
    <w:rsid w:val="00A33E04"/>
    <w:rsid w:val="00A3673B"/>
    <w:rsid w:val="00A405EF"/>
    <w:rsid w:val="00A5097E"/>
    <w:rsid w:val="00A61721"/>
    <w:rsid w:val="00A804F3"/>
    <w:rsid w:val="00A832C5"/>
    <w:rsid w:val="00A92127"/>
    <w:rsid w:val="00A92AC8"/>
    <w:rsid w:val="00A97C3C"/>
    <w:rsid w:val="00AB7982"/>
    <w:rsid w:val="00AD250D"/>
    <w:rsid w:val="00AD45EB"/>
    <w:rsid w:val="00AD5527"/>
    <w:rsid w:val="00AF09D8"/>
    <w:rsid w:val="00AF4F38"/>
    <w:rsid w:val="00AF5D0F"/>
    <w:rsid w:val="00B054EC"/>
    <w:rsid w:val="00B076C5"/>
    <w:rsid w:val="00B26C8B"/>
    <w:rsid w:val="00B45428"/>
    <w:rsid w:val="00B45893"/>
    <w:rsid w:val="00B55AE4"/>
    <w:rsid w:val="00B60DD0"/>
    <w:rsid w:val="00B76E08"/>
    <w:rsid w:val="00B8318B"/>
    <w:rsid w:val="00B90086"/>
    <w:rsid w:val="00BA42B3"/>
    <w:rsid w:val="00BA603A"/>
    <w:rsid w:val="00BA6BA7"/>
    <w:rsid w:val="00BA6F93"/>
    <w:rsid w:val="00BB0449"/>
    <w:rsid w:val="00BB48A1"/>
    <w:rsid w:val="00BC4450"/>
    <w:rsid w:val="00BE19D2"/>
    <w:rsid w:val="00BE353D"/>
    <w:rsid w:val="00BF07CC"/>
    <w:rsid w:val="00BF36F6"/>
    <w:rsid w:val="00BF3DD0"/>
    <w:rsid w:val="00BF4271"/>
    <w:rsid w:val="00C10C22"/>
    <w:rsid w:val="00C22797"/>
    <w:rsid w:val="00C22970"/>
    <w:rsid w:val="00C26ED3"/>
    <w:rsid w:val="00C3297E"/>
    <w:rsid w:val="00C35BDD"/>
    <w:rsid w:val="00C36610"/>
    <w:rsid w:val="00C37028"/>
    <w:rsid w:val="00C37103"/>
    <w:rsid w:val="00C4327A"/>
    <w:rsid w:val="00C45EED"/>
    <w:rsid w:val="00C46BCE"/>
    <w:rsid w:val="00C558EF"/>
    <w:rsid w:val="00C7232B"/>
    <w:rsid w:val="00C732C8"/>
    <w:rsid w:val="00C74EEA"/>
    <w:rsid w:val="00C75FB4"/>
    <w:rsid w:val="00C82B1C"/>
    <w:rsid w:val="00C84C01"/>
    <w:rsid w:val="00C87711"/>
    <w:rsid w:val="00CA34E9"/>
    <w:rsid w:val="00CA490E"/>
    <w:rsid w:val="00CC0399"/>
    <w:rsid w:val="00CC6D9C"/>
    <w:rsid w:val="00CC7B72"/>
    <w:rsid w:val="00CD0D9C"/>
    <w:rsid w:val="00CD13CC"/>
    <w:rsid w:val="00CE4251"/>
    <w:rsid w:val="00CE4D3A"/>
    <w:rsid w:val="00CE5091"/>
    <w:rsid w:val="00CE7D03"/>
    <w:rsid w:val="00CF6F80"/>
    <w:rsid w:val="00D057E2"/>
    <w:rsid w:val="00D05E80"/>
    <w:rsid w:val="00D15241"/>
    <w:rsid w:val="00D20CF8"/>
    <w:rsid w:val="00D22D6E"/>
    <w:rsid w:val="00D24FF5"/>
    <w:rsid w:val="00D26868"/>
    <w:rsid w:val="00D45068"/>
    <w:rsid w:val="00D5241C"/>
    <w:rsid w:val="00D52F6D"/>
    <w:rsid w:val="00D60E89"/>
    <w:rsid w:val="00D66CA8"/>
    <w:rsid w:val="00D74C03"/>
    <w:rsid w:val="00D758E9"/>
    <w:rsid w:val="00D75F7E"/>
    <w:rsid w:val="00D76B11"/>
    <w:rsid w:val="00D8001B"/>
    <w:rsid w:val="00D8677B"/>
    <w:rsid w:val="00DA37AA"/>
    <w:rsid w:val="00DA67C8"/>
    <w:rsid w:val="00DB08BA"/>
    <w:rsid w:val="00DB7CB2"/>
    <w:rsid w:val="00DC0C1D"/>
    <w:rsid w:val="00DC5D5E"/>
    <w:rsid w:val="00DD0104"/>
    <w:rsid w:val="00DD25B3"/>
    <w:rsid w:val="00DE3EB7"/>
    <w:rsid w:val="00DF20C1"/>
    <w:rsid w:val="00DF5FBF"/>
    <w:rsid w:val="00DF7FF3"/>
    <w:rsid w:val="00E011F8"/>
    <w:rsid w:val="00E216A5"/>
    <w:rsid w:val="00E24D82"/>
    <w:rsid w:val="00E40B08"/>
    <w:rsid w:val="00E43034"/>
    <w:rsid w:val="00E45718"/>
    <w:rsid w:val="00E510DD"/>
    <w:rsid w:val="00E7625C"/>
    <w:rsid w:val="00E876CA"/>
    <w:rsid w:val="00E90A40"/>
    <w:rsid w:val="00EB2A8C"/>
    <w:rsid w:val="00EB500D"/>
    <w:rsid w:val="00EC3CBD"/>
    <w:rsid w:val="00ED18BF"/>
    <w:rsid w:val="00ED20E6"/>
    <w:rsid w:val="00EE11FB"/>
    <w:rsid w:val="00EF3615"/>
    <w:rsid w:val="00EF603A"/>
    <w:rsid w:val="00F03550"/>
    <w:rsid w:val="00F17A27"/>
    <w:rsid w:val="00F25263"/>
    <w:rsid w:val="00F332C0"/>
    <w:rsid w:val="00F3659E"/>
    <w:rsid w:val="00F37FD5"/>
    <w:rsid w:val="00F40D85"/>
    <w:rsid w:val="00F527A6"/>
    <w:rsid w:val="00F551B4"/>
    <w:rsid w:val="00F5689E"/>
    <w:rsid w:val="00F66E05"/>
    <w:rsid w:val="00F72618"/>
    <w:rsid w:val="00F803B2"/>
    <w:rsid w:val="00FA7900"/>
    <w:rsid w:val="00FB77EF"/>
    <w:rsid w:val="00FC6132"/>
    <w:rsid w:val="00FD3F18"/>
    <w:rsid w:val="00FD4BB2"/>
    <w:rsid w:val="00FD79DD"/>
    <w:rsid w:val="00FD7A27"/>
    <w:rsid w:val="00FF02CA"/>
    <w:rsid w:val="00FF0555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F15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7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F726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08A7-DDA1-47F1-A707-0A051E554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4</cp:revision>
  <cp:lastPrinted>2019-11-04T22:45:00Z</cp:lastPrinted>
  <dcterms:created xsi:type="dcterms:W3CDTF">2021-03-25T04:28:00Z</dcterms:created>
  <dcterms:modified xsi:type="dcterms:W3CDTF">2021-03-25T04:30:00Z</dcterms:modified>
</cp:coreProperties>
</file>